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FD62B6" w14:textId="77777777" w:rsidR="00E745F4" w:rsidRDefault="00E745F4" w:rsidP="00E745F4">
      <w:pPr>
        <w:widowControl w:val="0"/>
        <w:tabs>
          <w:tab w:val="left" w:pos="90"/>
          <w:tab w:val="center" w:pos="7042"/>
        </w:tabs>
        <w:autoSpaceDE w:val="0"/>
        <w:autoSpaceDN w:val="0"/>
        <w:adjustRightInd w:val="0"/>
        <w:spacing w:before="155"/>
        <w:rPr>
          <w:color w:val="000000"/>
        </w:rPr>
      </w:pPr>
      <w:r>
        <w:rPr>
          <w:color w:val="000000"/>
        </w:rPr>
        <w:t>STATE OF NORTH CAROLINA</w:t>
      </w:r>
      <w:r>
        <w:tab/>
      </w:r>
      <w:r>
        <w:rPr>
          <w:color w:val="000000"/>
        </w:rPr>
        <w:t>IN THE OFFICE OF</w:t>
      </w:r>
    </w:p>
    <w:p w14:paraId="23C0C619" w14:textId="77777777" w:rsidR="00E745F4" w:rsidRDefault="00E745F4" w:rsidP="00E745F4">
      <w:pPr>
        <w:widowControl w:val="0"/>
        <w:tabs>
          <w:tab w:val="center" w:pos="7042"/>
        </w:tabs>
        <w:autoSpaceDE w:val="0"/>
        <w:autoSpaceDN w:val="0"/>
        <w:adjustRightInd w:val="0"/>
        <w:rPr>
          <w:color w:val="000000"/>
        </w:rPr>
      </w:pPr>
      <w:r>
        <w:tab/>
      </w:r>
      <w:r>
        <w:rPr>
          <w:color w:val="000000"/>
        </w:rPr>
        <w:t>ADMINISTRATIVE HEARINGS</w:t>
      </w:r>
    </w:p>
    <w:p w14:paraId="357C68BA" w14:textId="77777777" w:rsidR="00E745F4" w:rsidRPr="00B316D9" w:rsidRDefault="00E745F4" w:rsidP="00B316D9">
      <w:pPr>
        <w:widowControl w:val="0"/>
        <w:tabs>
          <w:tab w:val="left" w:pos="90"/>
          <w:tab w:val="center" w:pos="7200"/>
        </w:tabs>
        <w:autoSpaceDE w:val="0"/>
        <w:autoSpaceDN w:val="0"/>
        <w:adjustRightInd w:val="0"/>
      </w:pPr>
      <w:r>
        <w:rPr>
          <w:color w:val="000000"/>
        </w:rPr>
        <w:t>COUNTY OF</w:t>
      </w:r>
      <w:r w:rsidR="006F77C9">
        <w:rPr>
          <w:color w:val="000000"/>
        </w:rPr>
        <w:t xml:space="preserve"> </w:t>
      </w:r>
      <w:r w:rsidR="00B316D9">
        <w:rPr>
          <w:color w:val="000000"/>
        </w:rPr>
        <w:fldChar w:fldCharType="begin"/>
      </w:r>
      <w:r w:rsidR="00B316D9">
        <w:rPr>
          <w:color w:val="000000"/>
        </w:rPr>
        <w:instrText xml:space="preserve"> MERGEFIELD  County  \* MERGEFORMAT </w:instrText>
      </w:r>
      <w:r w:rsidR="00B316D9">
        <w:rPr>
          <w:color w:val="000000"/>
        </w:rPr>
        <w:fldChar w:fldCharType="separate"/>
      </w:r>
      <w:r w:rsidR="00B316D9">
        <w:rPr>
          <w:noProof/>
          <w:color w:val="000000"/>
        </w:rPr>
        <w:t>«County»</w:t>
      </w:r>
      <w:r w:rsidR="00B316D9">
        <w:rPr>
          <w:color w:val="000000"/>
        </w:rPr>
        <w:fldChar w:fldCharType="end"/>
      </w:r>
      <w:r>
        <w:rPr>
          <w:color w:val="000000"/>
        </w:rPr>
        <w:fldChar w:fldCharType="begin"/>
      </w:r>
      <w:r>
        <w:rPr>
          <w:color w:val="000000"/>
        </w:rPr>
        <w:instrText xml:space="preserve"> ASK   \* MERGEFORMAT </w:instrText>
      </w:r>
      <w:r>
        <w:rPr>
          <w:color w:val="000000"/>
        </w:rPr>
        <w:fldChar w:fldCharType="end"/>
      </w:r>
      <w:r>
        <w:tab/>
      </w:r>
      <w:fldSimple w:instr=" MERGEFIELD  CaseNo  \* MERGEFORMAT ">
        <w:r w:rsidR="00B316D9" w:rsidRPr="00B316D9">
          <w:rPr>
            <w:noProof/>
          </w:rPr>
          <w:t>«CaseNo»</w:t>
        </w:r>
      </w:fldSimple>
    </w:p>
    <w:p w14:paraId="00CA7187" w14:textId="426C5CFB" w:rsidR="00E745F4" w:rsidRPr="00672171" w:rsidRDefault="00672171" w:rsidP="00E745F4">
      <w:pPr>
        <w:rPr>
          <w:sz w:val="10"/>
          <w:szCs w:val="10"/>
        </w:rPr>
      </w:pPr>
      <w:r>
        <w:rPr>
          <w:sz w:val="10"/>
          <w:szCs w:val="10"/>
        </w:rPr>
        <w:t>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30"/>
        <w:gridCol w:w="4620"/>
      </w:tblGrid>
      <w:tr w:rsidR="009C6770" w14:paraId="592FDD27" w14:textId="77777777" w:rsidTr="00656628">
        <w:trPr>
          <w:trHeight w:val="2880"/>
        </w:trPr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2063B" w14:textId="77777777" w:rsidR="00463E40" w:rsidRDefault="00463E40" w:rsidP="00463E40">
            <w:pPr>
              <w:rPr>
                <w:color w:val="000000"/>
              </w:rPr>
            </w:pP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MERGEFIELD  Petitioner  \* MERGEFORMAT 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«Petitioner»</w:t>
            </w:r>
            <w:r>
              <w:rPr>
                <w:color w:val="000000"/>
              </w:rPr>
              <w:fldChar w:fldCharType="end"/>
            </w:r>
            <w:r w:rsidR="00401229">
              <w:rPr>
                <w:color w:val="000000"/>
              </w:rPr>
              <w:t>,</w:t>
            </w:r>
          </w:p>
          <w:p w14:paraId="3E65FC7F" w14:textId="77777777" w:rsidR="00463E40" w:rsidRDefault="00463E40" w:rsidP="00463E40">
            <w:pPr>
              <w:rPr>
                <w:color w:val="000000"/>
              </w:rPr>
            </w:pPr>
            <w:r>
              <w:rPr>
                <w:color w:val="000000"/>
              </w:rPr>
              <w:t xml:space="preserve">          Petitioner,</w:t>
            </w:r>
          </w:p>
          <w:p w14:paraId="69946B47" w14:textId="77777777" w:rsidR="00463E40" w:rsidRDefault="00463E40" w:rsidP="00463E40">
            <w:pPr>
              <w:rPr>
                <w:color w:val="000000"/>
              </w:rPr>
            </w:pPr>
          </w:p>
          <w:p w14:paraId="7DE46625" w14:textId="77777777" w:rsidR="00463E40" w:rsidRDefault="00463E40" w:rsidP="0040122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v.</w:t>
            </w:r>
          </w:p>
          <w:p w14:paraId="3E2F9419" w14:textId="77777777" w:rsidR="00463E40" w:rsidRDefault="00463E40" w:rsidP="00463E40">
            <w:pPr>
              <w:rPr>
                <w:color w:val="000000"/>
              </w:rPr>
            </w:pPr>
          </w:p>
          <w:p w14:paraId="42516A42" w14:textId="77777777" w:rsidR="00463E40" w:rsidRDefault="00463E40" w:rsidP="00463E40">
            <w:pPr>
              <w:rPr>
                <w:color w:val="000000"/>
              </w:rPr>
            </w:pPr>
            <w:r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 xml:space="preserve"> MERGEFIELD  Respondent  \* MERGEFORMAT </w:instrText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«Respondent»</w:t>
            </w:r>
            <w:r>
              <w:rPr>
                <w:color w:val="000000"/>
              </w:rPr>
              <w:fldChar w:fldCharType="end"/>
            </w:r>
            <w:r w:rsidR="00401229">
              <w:rPr>
                <w:color w:val="000000"/>
              </w:rPr>
              <w:t>,</w:t>
            </w:r>
          </w:p>
          <w:p w14:paraId="48664463" w14:textId="77777777" w:rsidR="00E745F4" w:rsidRPr="00656628" w:rsidRDefault="00463E40">
            <w:pPr>
              <w:rPr>
                <w:color w:val="000000"/>
              </w:rPr>
            </w:pPr>
            <w:r>
              <w:rPr>
                <w:color w:val="000000"/>
              </w:rPr>
              <w:t xml:space="preserve">          Respondent.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A5EB6" w14:textId="77777777" w:rsidR="00E745F4" w:rsidRDefault="00E745F4"/>
          <w:p w14:paraId="23F0304E" w14:textId="77777777" w:rsidR="00353AA2" w:rsidRDefault="00353AA2"/>
          <w:p w14:paraId="5079DF0D" w14:textId="77777777" w:rsidR="00463E40" w:rsidRDefault="00463E40" w:rsidP="00CC4407">
            <w:pPr>
              <w:jc w:val="center"/>
              <w:rPr>
                <w:b/>
              </w:rPr>
            </w:pPr>
          </w:p>
          <w:p w14:paraId="5A8B3116" w14:textId="77777777" w:rsidR="00E745F4" w:rsidRDefault="00E81FCF" w:rsidP="00CC4407">
            <w:pPr>
              <w:jc w:val="center"/>
              <w:rPr>
                <w:b/>
              </w:rPr>
            </w:pPr>
            <w:r>
              <w:rPr>
                <w:b/>
              </w:rPr>
              <w:t>REQUEST TO PROCEED</w:t>
            </w:r>
          </w:p>
          <w:p w14:paraId="5BF2C7EF" w14:textId="77777777" w:rsidR="00E81FCF" w:rsidRPr="00E81FCF" w:rsidRDefault="00E81FCF" w:rsidP="00CC4407">
            <w:pPr>
              <w:jc w:val="center"/>
              <w:rPr>
                <w:b/>
                <w:i/>
                <w:iCs/>
              </w:rPr>
            </w:pPr>
            <w:r w:rsidRPr="00E81FCF">
              <w:rPr>
                <w:b/>
                <w:i/>
                <w:iCs/>
              </w:rPr>
              <w:t>IN FORMA PAUPERIS</w:t>
            </w:r>
          </w:p>
          <w:p w14:paraId="70612A66" w14:textId="63909C73" w:rsidR="00E81FCF" w:rsidRDefault="00E81FCF" w:rsidP="00CC4407">
            <w:pPr>
              <w:jc w:val="center"/>
              <w:rPr>
                <w:b/>
                <w:sz w:val="23"/>
                <w:szCs w:val="23"/>
              </w:rPr>
            </w:pPr>
            <w:r w:rsidRPr="00E81FCF">
              <w:rPr>
                <w:b/>
                <w:sz w:val="23"/>
                <w:szCs w:val="23"/>
              </w:rPr>
              <w:t>N.C. Gen. Stat.  §</w:t>
            </w:r>
            <w:r w:rsidR="00BF1DC1">
              <w:rPr>
                <w:b/>
                <w:sz w:val="23"/>
                <w:szCs w:val="23"/>
              </w:rPr>
              <w:t>§1-110;</w:t>
            </w:r>
            <w:r w:rsidRPr="00E81FCF">
              <w:rPr>
                <w:b/>
                <w:sz w:val="23"/>
                <w:szCs w:val="23"/>
              </w:rPr>
              <w:t xml:space="preserve"> 150B-23.2; and </w:t>
            </w:r>
          </w:p>
          <w:p w14:paraId="2C4E76CA" w14:textId="7E752D8B" w:rsidR="00E81FCF" w:rsidRPr="00E81FCF" w:rsidRDefault="00E81FCF" w:rsidP="00CC4407">
            <w:pPr>
              <w:jc w:val="center"/>
              <w:rPr>
                <w:b/>
                <w:sz w:val="23"/>
                <w:szCs w:val="23"/>
              </w:rPr>
            </w:pPr>
            <w:r w:rsidRPr="00E81FCF">
              <w:rPr>
                <w:b/>
                <w:sz w:val="23"/>
                <w:szCs w:val="23"/>
              </w:rPr>
              <w:t>26 NCAC 03  .0103</w:t>
            </w:r>
          </w:p>
        </w:tc>
      </w:tr>
    </w:tbl>
    <w:p w14:paraId="1C43FCBC" w14:textId="3AEF136F" w:rsidR="00190271" w:rsidRPr="00190271" w:rsidRDefault="00190271" w:rsidP="00672171">
      <w:pPr>
        <w:jc w:val="both"/>
        <w:rPr>
          <w:szCs w:val="20"/>
        </w:rPr>
      </w:pPr>
    </w:p>
    <w:p w14:paraId="42F09F04" w14:textId="36A6D5D0" w:rsidR="00672171" w:rsidRPr="00D54CA8" w:rsidRDefault="00672171" w:rsidP="00672171">
      <w:pPr>
        <w:jc w:val="center"/>
        <w:rPr>
          <w:bCs/>
          <w:iCs/>
          <w:sz w:val="22"/>
          <w:szCs w:val="22"/>
        </w:rPr>
      </w:pPr>
      <w:r w:rsidRPr="00D54CA8">
        <w:rPr>
          <w:b/>
          <w:iCs/>
          <w:sz w:val="22"/>
          <w:szCs w:val="22"/>
          <w:u w:val="single"/>
        </w:rPr>
        <w:t xml:space="preserve">Check one or more </w:t>
      </w:r>
      <w:r>
        <w:rPr>
          <w:b/>
          <w:iCs/>
          <w:sz w:val="22"/>
          <w:szCs w:val="22"/>
          <w:u w:val="single"/>
        </w:rPr>
        <w:t xml:space="preserve">of </w:t>
      </w:r>
      <w:r w:rsidRPr="00D54CA8">
        <w:rPr>
          <w:b/>
          <w:iCs/>
          <w:sz w:val="22"/>
          <w:szCs w:val="22"/>
          <w:u w:val="single"/>
        </w:rPr>
        <w:t xml:space="preserve">the </w:t>
      </w:r>
      <w:r>
        <w:rPr>
          <w:b/>
          <w:iCs/>
          <w:sz w:val="22"/>
          <w:szCs w:val="22"/>
          <w:u w:val="single"/>
        </w:rPr>
        <w:t>options</w:t>
      </w:r>
      <w:r w:rsidRPr="00D54CA8">
        <w:rPr>
          <w:b/>
          <w:iCs/>
          <w:sz w:val="22"/>
          <w:szCs w:val="22"/>
          <w:u w:val="single"/>
        </w:rPr>
        <w:t xml:space="preserve"> below as applicable</w:t>
      </w:r>
      <w:r>
        <w:rPr>
          <w:bCs/>
          <w:iCs/>
          <w:sz w:val="22"/>
          <w:szCs w:val="22"/>
        </w:rPr>
        <w:t>:</w:t>
      </w:r>
    </w:p>
    <w:p w14:paraId="24113D1D" w14:textId="77777777" w:rsidR="00672171" w:rsidRPr="00B84036" w:rsidRDefault="00672171" w:rsidP="00672171">
      <w:pPr>
        <w:rPr>
          <w:sz w:val="10"/>
          <w:szCs w:val="10"/>
        </w:rPr>
      </w:pPr>
    </w:p>
    <w:p w14:paraId="44624126" w14:textId="77777777" w:rsidR="00672171" w:rsidRPr="00B84036" w:rsidRDefault="00672171" w:rsidP="00672171">
      <w:pPr>
        <w:ind w:left="90"/>
        <w:rPr>
          <w:b/>
          <w:bCs/>
          <w:sz w:val="22"/>
          <w:szCs w:val="22"/>
          <w:u w:val="single"/>
        </w:rPr>
      </w:pPr>
      <w:r w:rsidRPr="00B84036">
        <w:rPr>
          <w:b/>
          <w:bCs/>
          <w:sz w:val="22"/>
          <w:szCs w:val="22"/>
          <w:u w:val="single"/>
        </w:rPr>
        <w:t>OPTION 1</w:t>
      </w:r>
    </w:p>
    <w:p w14:paraId="086A30D1" w14:textId="77777777" w:rsidR="00672171" w:rsidRPr="00DB2B1E" w:rsidRDefault="00672171" w:rsidP="00672171">
      <w:pPr>
        <w:ind w:left="90"/>
        <w:rPr>
          <w:sz w:val="10"/>
          <w:szCs w:val="10"/>
        </w:rPr>
      </w:pPr>
    </w:p>
    <w:p w14:paraId="6CDF6584" w14:textId="77777777" w:rsidR="00672171" w:rsidRDefault="00672171" w:rsidP="00672171">
      <w:pPr>
        <w:ind w:left="90"/>
        <w:rPr>
          <w:sz w:val="22"/>
          <w:szCs w:val="22"/>
        </w:rPr>
      </w:pPr>
      <w:r w:rsidRPr="00F70EAA">
        <w:rPr>
          <w:sz w:val="22"/>
          <w:szCs w:val="22"/>
        </w:rPr>
        <w:t>I am presently a recipient of:</w:t>
      </w:r>
      <w:r>
        <w:rPr>
          <w:sz w:val="22"/>
          <w:szCs w:val="22"/>
        </w:rPr>
        <w:tab/>
      </w:r>
      <w:r w:rsidRPr="00F70EAA">
        <w:rPr>
          <w:sz w:val="22"/>
          <w:szCs w:val="22"/>
        </w:rPr>
        <w:t>⁭ Electronic food and nutrition benefits</w:t>
      </w:r>
      <w:r>
        <w:rPr>
          <w:sz w:val="22"/>
          <w:szCs w:val="22"/>
        </w:rPr>
        <w:t xml:space="preserve"> (EBT/SNAP)</w:t>
      </w:r>
    </w:p>
    <w:p w14:paraId="51465D82" w14:textId="77777777" w:rsidR="00672171" w:rsidRDefault="00672171" w:rsidP="00672171">
      <w:pPr>
        <w:ind w:left="90"/>
        <w:rPr>
          <w:sz w:val="22"/>
          <w:szCs w:val="22"/>
        </w:rPr>
      </w:pPr>
      <w:r w:rsidRPr="00F70EAA">
        <w:rPr>
          <w:sz w:val="22"/>
          <w:szCs w:val="22"/>
        </w:rPr>
        <w:tab/>
      </w:r>
      <w:r w:rsidRPr="00F70EAA">
        <w:rPr>
          <w:sz w:val="22"/>
          <w:szCs w:val="22"/>
        </w:rPr>
        <w:tab/>
      </w:r>
      <w:r w:rsidRPr="00F70EAA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F70EAA">
        <w:rPr>
          <w:sz w:val="22"/>
          <w:szCs w:val="22"/>
        </w:rPr>
        <w:t>⁭ Work First Family Assistance</w:t>
      </w:r>
    </w:p>
    <w:p w14:paraId="137E1514" w14:textId="77777777" w:rsidR="00672171" w:rsidRDefault="00672171" w:rsidP="00672171">
      <w:pPr>
        <w:ind w:left="90"/>
        <w:rPr>
          <w:sz w:val="22"/>
          <w:szCs w:val="22"/>
        </w:rPr>
      </w:pPr>
      <w:r w:rsidRPr="00F70EAA">
        <w:rPr>
          <w:sz w:val="22"/>
          <w:szCs w:val="22"/>
        </w:rPr>
        <w:tab/>
      </w:r>
      <w:r w:rsidRPr="00F70EAA">
        <w:rPr>
          <w:sz w:val="22"/>
          <w:szCs w:val="22"/>
        </w:rPr>
        <w:tab/>
      </w:r>
      <w:r w:rsidRPr="00F70EAA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F70EAA">
        <w:rPr>
          <w:sz w:val="22"/>
          <w:szCs w:val="22"/>
        </w:rPr>
        <w:t>⁭ Supplemental Security Income</w:t>
      </w:r>
      <w:r>
        <w:rPr>
          <w:sz w:val="22"/>
          <w:szCs w:val="22"/>
        </w:rPr>
        <w:t xml:space="preserve"> (SSI)</w:t>
      </w:r>
    </w:p>
    <w:p w14:paraId="52BA1257" w14:textId="77777777" w:rsidR="00672171" w:rsidRPr="00B84036" w:rsidRDefault="00672171" w:rsidP="00672171">
      <w:pPr>
        <w:tabs>
          <w:tab w:val="left" w:pos="3510"/>
        </w:tabs>
        <w:ind w:left="90"/>
        <w:rPr>
          <w:sz w:val="16"/>
          <w:szCs w:val="16"/>
        </w:rPr>
      </w:pPr>
    </w:p>
    <w:p w14:paraId="475E819A" w14:textId="77777777" w:rsidR="00672171" w:rsidRPr="00B84036" w:rsidRDefault="00672171" w:rsidP="00672171">
      <w:pPr>
        <w:tabs>
          <w:tab w:val="left" w:pos="3510"/>
        </w:tabs>
        <w:ind w:left="90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{</w:t>
      </w:r>
      <w:r w:rsidRPr="00B84036">
        <w:rPr>
          <w:b/>
          <w:bCs/>
          <w:sz w:val="22"/>
          <w:szCs w:val="22"/>
        </w:rPr>
        <w:t>OR</w:t>
      </w:r>
      <w:r>
        <w:rPr>
          <w:b/>
          <w:bCs/>
          <w:sz w:val="22"/>
          <w:szCs w:val="22"/>
        </w:rPr>
        <w:t>}</w:t>
      </w:r>
    </w:p>
    <w:p w14:paraId="57D0E9F8" w14:textId="77777777" w:rsidR="00672171" w:rsidRPr="00B84036" w:rsidRDefault="00672171" w:rsidP="00672171">
      <w:pPr>
        <w:tabs>
          <w:tab w:val="left" w:pos="3510"/>
        </w:tabs>
        <w:ind w:left="90"/>
        <w:rPr>
          <w:b/>
          <w:bCs/>
          <w:sz w:val="22"/>
          <w:szCs w:val="22"/>
          <w:u w:val="single"/>
        </w:rPr>
      </w:pPr>
      <w:r w:rsidRPr="00B84036">
        <w:rPr>
          <w:b/>
          <w:bCs/>
          <w:sz w:val="22"/>
          <w:szCs w:val="22"/>
          <w:u w:val="single"/>
        </w:rPr>
        <w:t>OPTION 2</w:t>
      </w:r>
    </w:p>
    <w:p w14:paraId="04ACB560" w14:textId="77777777" w:rsidR="00672171" w:rsidRPr="00DB2B1E" w:rsidRDefault="00672171" w:rsidP="00672171">
      <w:pPr>
        <w:tabs>
          <w:tab w:val="left" w:pos="3510"/>
        </w:tabs>
        <w:ind w:left="90"/>
        <w:rPr>
          <w:b/>
          <w:bCs/>
          <w:sz w:val="10"/>
          <w:szCs w:val="10"/>
        </w:rPr>
      </w:pPr>
    </w:p>
    <w:p w14:paraId="253F38CD" w14:textId="77777777" w:rsidR="00E81FCF" w:rsidRPr="00FA3C75" w:rsidRDefault="00672171" w:rsidP="00E81FCF">
      <w:pPr>
        <w:pStyle w:val="NoSpacing"/>
        <w:ind w:left="2970" w:hanging="2970"/>
        <w:rPr>
          <w:sz w:val="22"/>
          <w:szCs w:val="22"/>
        </w:rPr>
      </w:pPr>
      <w:r w:rsidRPr="00FA3C75">
        <w:rPr>
          <w:sz w:val="22"/>
          <w:szCs w:val="22"/>
        </w:rPr>
        <w:t xml:space="preserve">I am represented by:                  ⁭ A legal service organization that has as its primary purpose the </w:t>
      </w:r>
      <w:r w:rsidR="00E81FCF" w:rsidRPr="00FA3C75">
        <w:rPr>
          <w:sz w:val="22"/>
          <w:szCs w:val="22"/>
        </w:rPr>
        <w:t xml:space="preserve"> </w:t>
      </w:r>
    </w:p>
    <w:p w14:paraId="31174D61" w14:textId="45AC255D" w:rsidR="00672171" w:rsidRPr="00FA3C75" w:rsidRDefault="00672171" w:rsidP="00FA3C75">
      <w:pPr>
        <w:pStyle w:val="NoSpacing"/>
        <w:ind w:left="2970"/>
        <w:rPr>
          <w:sz w:val="22"/>
          <w:szCs w:val="22"/>
        </w:rPr>
      </w:pPr>
      <w:r w:rsidRPr="00FA3C75">
        <w:rPr>
          <w:sz w:val="22"/>
          <w:szCs w:val="22"/>
        </w:rPr>
        <w:t xml:space="preserve">furnishing of  </w:t>
      </w:r>
      <w:r w:rsidR="00E81FCF" w:rsidRPr="00FA3C75">
        <w:rPr>
          <w:sz w:val="22"/>
          <w:szCs w:val="22"/>
        </w:rPr>
        <w:t>l</w:t>
      </w:r>
      <w:r w:rsidRPr="00FA3C75">
        <w:rPr>
          <w:sz w:val="22"/>
          <w:szCs w:val="22"/>
        </w:rPr>
        <w:t>egal services to indigent persons</w:t>
      </w:r>
    </w:p>
    <w:p w14:paraId="66004200" w14:textId="77777777" w:rsidR="00672171" w:rsidRPr="00FA3C75" w:rsidRDefault="00672171" w:rsidP="00672171">
      <w:pPr>
        <w:tabs>
          <w:tab w:val="left" w:pos="3510"/>
        </w:tabs>
        <w:ind w:left="90"/>
        <w:rPr>
          <w:sz w:val="22"/>
          <w:szCs w:val="22"/>
        </w:rPr>
      </w:pPr>
    </w:p>
    <w:p w14:paraId="32F0E9F2" w14:textId="77777777" w:rsidR="00672171" w:rsidRDefault="00672171" w:rsidP="00672171">
      <w:pPr>
        <w:tabs>
          <w:tab w:val="left" w:pos="3510"/>
        </w:tabs>
        <w:ind w:left="2880"/>
        <w:rPr>
          <w:sz w:val="22"/>
          <w:szCs w:val="22"/>
        </w:rPr>
      </w:pPr>
      <w:r w:rsidRPr="00F70EAA">
        <w:rPr>
          <w:sz w:val="22"/>
          <w:szCs w:val="22"/>
        </w:rPr>
        <w:t>⁭</w:t>
      </w:r>
      <w:r>
        <w:rPr>
          <w:sz w:val="22"/>
          <w:szCs w:val="22"/>
        </w:rPr>
        <w:t xml:space="preserve"> Private counsel working on behalf of a legal services </w:t>
      </w:r>
    </w:p>
    <w:p w14:paraId="5F4BAAA0" w14:textId="77777777" w:rsidR="00672171" w:rsidRDefault="00672171" w:rsidP="00672171">
      <w:pPr>
        <w:tabs>
          <w:tab w:val="left" w:pos="3510"/>
        </w:tabs>
        <w:ind w:left="2880"/>
        <w:rPr>
          <w:sz w:val="22"/>
          <w:szCs w:val="22"/>
        </w:rPr>
      </w:pPr>
      <w:r>
        <w:rPr>
          <w:sz w:val="22"/>
          <w:szCs w:val="22"/>
        </w:rPr>
        <w:t xml:space="preserve">    organization</w:t>
      </w:r>
    </w:p>
    <w:p w14:paraId="74DDA16D" w14:textId="77777777" w:rsidR="00672171" w:rsidRPr="00B84036" w:rsidRDefault="00672171" w:rsidP="00672171">
      <w:pPr>
        <w:tabs>
          <w:tab w:val="left" w:pos="3510"/>
        </w:tabs>
        <w:ind w:left="90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{</w:t>
      </w:r>
      <w:r w:rsidRPr="00B84036">
        <w:rPr>
          <w:b/>
          <w:bCs/>
          <w:sz w:val="22"/>
          <w:szCs w:val="22"/>
        </w:rPr>
        <w:t>OR</w:t>
      </w:r>
      <w:r>
        <w:rPr>
          <w:b/>
          <w:bCs/>
          <w:sz w:val="22"/>
          <w:szCs w:val="22"/>
        </w:rPr>
        <w:t>}</w:t>
      </w:r>
    </w:p>
    <w:p w14:paraId="7586C29D" w14:textId="77777777" w:rsidR="00672171" w:rsidRDefault="00672171" w:rsidP="00672171">
      <w:pPr>
        <w:tabs>
          <w:tab w:val="left" w:pos="3510"/>
        </w:tabs>
        <w:ind w:left="90"/>
        <w:rPr>
          <w:b/>
          <w:bCs/>
          <w:sz w:val="22"/>
          <w:szCs w:val="22"/>
          <w:u w:val="single"/>
        </w:rPr>
      </w:pPr>
      <w:r w:rsidRPr="00B84036">
        <w:rPr>
          <w:b/>
          <w:bCs/>
          <w:sz w:val="22"/>
          <w:szCs w:val="22"/>
          <w:u w:val="single"/>
        </w:rPr>
        <w:t>OPTION 3</w:t>
      </w:r>
    </w:p>
    <w:p w14:paraId="4DE4F027" w14:textId="77777777" w:rsidR="00672171" w:rsidRPr="00B84036" w:rsidRDefault="00672171" w:rsidP="00672171">
      <w:pPr>
        <w:tabs>
          <w:tab w:val="left" w:pos="3510"/>
        </w:tabs>
        <w:ind w:left="90"/>
        <w:rPr>
          <w:b/>
          <w:bCs/>
          <w:sz w:val="22"/>
          <w:szCs w:val="22"/>
          <w:u w:val="single"/>
        </w:rPr>
      </w:pPr>
    </w:p>
    <w:p w14:paraId="775C1F91" w14:textId="23EFF696" w:rsidR="00672171" w:rsidRPr="00F70EAA" w:rsidRDefault="00672171" w:rsidP="00672171">
      <w:pPr>
        <w:ind w:left="90"/>
        <w:rPr>
          <w:sz w:val="22"/>
          <w:szCs w:val="22"/>
        </w:rPr>
      </w:pPr>
      <w:r w:rsidRPr="00F70EAA">
        <w:rPr>
          <w:sz w:val="22"/>
          <w:szCs w:val="22"/>
        </w:rPr>
        <w:t>⁭</w:t>
      </w:r>
      <w:r>
        <w:rPr>
          <w:sz w:val="22"/>
          <w:szCs w:val="22"/>
        </w:rPr>
        <w:t xml:space="preserve"> Although I am not a recipient of EBT/SNAP, Work First Family Assistance, or SSI, nor am I represented by legal   services, I am financially unable to advance the costs of filing this action or appeal.  </w:t>
      </w:r>
    </w:p>
    <w:p w14:paraId="2433E574" w14:textId="77777777" w:rsidR="00672171" w:rsidRPr="004E4C3A" w:rsidRDefault="00672171" w:rsidP="00672171"/>
    <w:p w14:paraId="71EFC194" w14:textId="77777777" w:rsidR="00BF1DC1" w:rsidRPr="004E4C3A" w:rsidRDefault="00463E40" w:rsidP="00BF1DC1">
      <w:r>
        <w:rPr>
          <w:rFonts w:eastAsiaTheme="majorEastAsia"/>
          <w:sz w:val="22"/>
          <w:szCs w:val="22"/>
        </w:rPr>
        <w:tab/>
      </w:r>
      <w:bookmarkStart w:id="0" w:name="ALJSig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32"/>
        <w:gridCol w:w="4818"/>
      </w:tblGrid>
      <w:tr w:rsidR="00BF1DC1" w:rsidRPr="005316DD" w14:paraId="393C162E" w14:textId="77777777" w:rsidTr="00CB48A0">
        <w:tc>
          <w:tcPr>
            <w:tcW w:w="5148" w:type="dxa"/>
          </w:tcPr>
          <w:p w14:paraId="15E24B6C" w14:textId="77777777" w:rsidR="00BF1DC1" w:rsidRPr="005316DD" w:rsidRDefault="00BF1DC1" w:rsidP="00CB48A0">
            <w:pPr>
              <w:rPr>
                <w:b/>
                <w:sz w:val="18"/>
                <w:szCs w:val="18"/>
              </w:rPr>
            </w:pPr>
          </w:p>
          <w:p w14:paraId="25741D11" w14:textId="77777777" w:rsidR="00BF1DC1" w:rsidRPr="005316DD" w:rsidRDefault="00BF1DC1" w:rsidP="00CB48A0">
            <w:pPr>
              <w:rPr>
                <w:b/>
                <w:sz w:val="18"/>
                <w:szCs w:val="18"/>
              </w:rPr>
            </w:pPr>
            <w:r w:rsidRPr="005316DD">
              <w:rPr>
                <w:b/>
                <w:sz w:val="18"/>
                <w:szCs w:val="18"/>
              </w:rPr>
              <w:t xml:space="preserve">SWORN AND SUBSCRIBED TO BEFORE ME    </w:t>
            </w:r>
          </w:p>
          <w:p w14:paraId="728BDCCE" w14:textId="77777777" w:rsidR="00BF1DC1" w:rsidRPr="005316DD" w:rsidRDefault="00BF1DC1" w:rsidP="00CB48A0">
            <w:pPr>
              <w:rPr>
                <w:b/>
                <w:sz w:val="18"/>
                <w:szCs w:val="18"/>
              </w:rPr>
            </w:pPr>
          </w:p>
          <w:p w14:paraId="7AA2BD8C" w14:textId="77777777" w:rsidR="00BF1DC1" w:rsidRPr="005316DD" w:rsidRDefault="00BF1DC1" w:rsidP="00CB48A0">
            <w:pPr>
              <w:rPr>
                <w:sz w:val="18"/>
                <w:szCs w:val="18"/>
              </w:rPr>
            </w:pPr>
            <w:r w:rsidRPr="005316DD">
              <w:rPr>
                <w:b/>
                <w:sz w:val="18"/>
                <w:szCs w:val="18"/>
              </w:rPr>
              <w:t xml:space="preserve"> </w:t>
            </w:r>
          </w:p>
          <w:p w14:paraId="504EA7A8" w14:textId="77777777" w:rsidR="00BF1DC1" w:rsidRPr="005316DD" w:rsidRDefault="00BF1DC1" w:rsidP="00CB48A0">
            <w:pPr>
              <w:rPr>
                <w:sz w:val="18"/>
                <w:szCs w:val="18"/>
              </w:rPr>
            </w:pPr>
            <w:r w:rsidRPr="005316DD">
              <w:rPr>
                <w:sz w:val="18"/>
                <w:szCs w:val="18"/>
              </w:rPr>
              <w:t>__________________________________________</w:t>
            </w:r>
          </w:p>
          <w:p w14:paraId="7482C559" w14:textId="77777777" w:rsidR="00BF1DC1" w:rsidRPr="005316DD" w:rsidRDefault="00BF1DC1" w:rsidP="00CB48A0">
            <w:pPr>
              <w:rPr>
                <w:sz w:val="18"/>
                <w:szCs w:val="18"/>
              </w:rPr>
            </w:pPr>
            <w:r w:rsidRPr="005316DD">
              <w:rPr>
                <w:sz w:val="18"/>
                <w:szCs w:val="18"/>
              </w:rPr>
              <w:t>Date                                                             Signature</w:t>
            </w:r>
          </w:p>
          <w:p w14:paraId="57D9E80F" w14:textId="77777777" w:rsidR="00BF1DC1" w:rsidRPr="005316DD" w:rsidRDefault="00BF1DC1" w:rsidP="00CB48A0">
            <w:pPr>
              <w:rPr>
                <w:sz w:val="18"/>
                <w:szCs w:val="18"/>
              </w:rPr>
            </w:pPr>
          </w:p>
          <w:p w14:paraId="5DA863AF" w14:textId="77777777" w:rsidR="00BF1DC1" w:rsidRPr="005316DD" w:rsidRDefault="00BF1DC1" w:rsidP="00CB48A0">
            <w:pPr>
              <w:rPr>
                <w:sz w:val="18"/>
                <w:szCs w:val="18"/>
              </w:rPr>
            </w:pPr>
          </w:p>
          <w:p w14:paraId="2005216B" w14:textId="77777777" w:rsidR="00BF1DC1" w:rsidRPr="005316DD" w:rsidRDefault="00BF1DC1" w:rsidP="00CB48A0">
            <w:pPr>
              <w:rPr>
                <w:sz w:val="18"/>
                <w:szCs w:val="18"/>
              </w:rPr>
            </w:pPr>
            <w:r w:rsidRPr="005316DD">
              <w:rPr>
                <w:sz w:val="18"/>
                <w:szCs w:val="18"/>
              </w:rPr>
              <w:t xml:space="preserve">__________________________________________   </w:t>
            </w:r>
          </w:p>
          <w:p w14:paraId="7FDFCE79" w14:textId="77777777" w:rsidR="00BF1DC1" w:rsidRPr="005316DD" w:rsidRDefault="00BF1DC1" w:rsidP="00CB48A0">
            <w:pPr>
              <w:rPr>
                <w:sz w:val="18"/>
                <w:szCs w:val="18"/>
              </w:rPr>
            </w:pPr>
            <w:r w:rsidRPr="005316DD">
              <w:rPr>
                <w:sz w:val="18"/>
                <w:szCs w:val="18"/>
              </w:rPr>
              <w:t xml:space="preserve">Title of Person Authorized to Administer Oaths           </w:t>
            </w:r>
          </w:p>
          <w:p w14:paraId="4800F889" w14:textId="77777777" w:rsidR="00BF1DC1" w:rsidRPr="005316DD" w:rsidRDefault="00BF1DC1" w:rsidP="00CB48A0">
            <w:pPr>
              <w:rPr>
                <w:sz w:val="18"/>
                <w:szCs w:val="18"/>
              </w:rPr>
            </w:pPr>
            <w:r w:rsidRPr="005316DD">
              <w:rPr>
                <w:sz w:val="18"/>
                <w:szCs w:val="18"/>
              </w:rPr>
              <w:t xml:space="preserve">                                                                                       </w:t>
            </w:r>
          </w:p>
          <w:p w14:paraId="684B6DEB" w14:textId="77777777" w:rsidR="00BF1DC1" w:rsidRPr="005316DD" w:rsidRDefault="00BF1DC1" w:rsidP="00CB48A0">
            <w:pPr>
              <w:rPr>
                <w:sz w:val="18"/>
                <w:szCs w:val="18"/>
              </w:rPr>
            </w:pPr>
            <w:r w:rsidRPr="005316DD">
              <w:rPr>
                <w:sz w:val="18"/>
                <w:szCs w:val="18"/>
              </w:rPr>
              <w:t xml:space="preserve">                                                                                       </w:t>
            </w:r>
          </w:p>
          <w:p w14:paraId="30C4BB85" w14:textId="77777777" w:rsidR="00BF1DC1" w:rsidRPr="005316DD" w:rsidRDefault="00BF1DC1" w:rsidP="00CB48A0">
            <w:pPr>
              <w:rPr>
                <w:sz w:val="18"/>
                <w:szCs w:val="18"/>
              </w:rPr>
            </w:pPr>
            <w:r w:rsidRPr="005316DD">
              <w:rPr>
                <w:sz w:val="18"/>
                <w:szCs w:val="18"/>
              </w:rPr>
              <w:t xml:space="preserve">__________________________________________   </w:t>
            </w:r>
          </w:p>
          <w:p w14:paraId="065AAD6B" w14:textId="77777777" w:rsidR="00BF1DC1" w:rsidRPr="005316DD" w:rsidRDefault="00BF1DC1" w:rsidP="00CB48A0">
            <w:pPr>
              <w:rPr>
                <w:sz w:val="18"/>
                <w:szCs w:val="18"/>
              </w:rPr>
            </w:pPr>
            <w:r w:rsidRPr="005316DD">
              <w:rPr>
                <w:sz w:val="18"/>
                <w:szCs w:val="18"/>
              </w:rPr>
              <w:t xml:space="preserve">Date Commission Expires                                   Seal   </w:t>
            </w:r>
          </w:p>
          <w:p w14:paraId="5FBB9C04" w14:textId="77777777" w:rsidR="00BF1DC1" w:rsidRPr="005316DD" w:rsidRDefault="00BF1DC1" w:rsidP="00CB48A0">
            <w:pPr>
              <w:rPr>
                <w:sz w:val="18"/>
                <w:szCs w:val="18"/>
              </w:rPr>
            </w:pPr>
          </w:p>
        </w:tc>
        <w:tc>
          <w:tcPr>
            <w:tcW w:w="5760" w:type="dxa"/>
          </w:tcPr>
          <w:p w14:paraId="3B5D1D7F" w14:textId="77777777" w:rsidR="00BF1DC1" w:rsidRPr="005316DD" w:rsidRDefault="00BF1DC1" w:rsidP="00CB48A0">
            <w:pPr>
              <w:rPr>
                <w:sz w:val="18"/>
                <w:szCs w:val="18"/>
              </w:rPr>
            </w:pPr>
          </w:p>
          <w:p w14:paraId="7E415505" w14:textId="77777777" w:rsidR="00BF1DC1" w:rsidRPr="005316DD" w:rsidRDefault="00BF1DC1" w:rsidP="00CB48A0">
            <w:pPr>
              <w:rPr>
                <w:sz w:val="18"/>
                <w:szCs w:val="18"/>
              </w:rPr>
            </w:pPr>
          </w:p>
          <w:p w14:paraId="2B679063" w14:textId="77777777" w:rsidR="00BF1DC1" w:rsidRPr="005316DD" w:rsidRDefault="00BF1DC1" w:rsidP="00CB48A0">
            <w:pPr>
              <w:rPr>
                <w:sz w:val="18"/>
                <w:szCs w:val="18"/>
              </w:rPr>
            </w:pPr>
          </w:p>
          <w:p w14:paraId="3F1AEB46" w14:textId="77777777" w:rsidR="00BF1DC1" w:rsidRPr="005316DD" w:rsidRDefault="00BF1DC1" w:rsidP="00CB48A0">
            <w:pPr>
              <w:rPr>
                <w:sz w:val="18"/>
                <w:szCs w:val="18"/>
              </w:rPr>
            </w:pPr>
          </w:p>
          <w:p w14:paraId="06C0B6F2" w14:textId="77777777" w:rsidR="00BF1DC1" w:rsidRPr="005316DD" w:rsidRDefault="00BF1DC1" w:rsidP="00CB48A0">
            <w:pPr>
              <w:rPr>
                <w:sz w:val="18"/>
                <w:szCs w:val="18"/>
              </w:rPr>
            </w:pPr>
            <w:r w:rsidRPr="005316DD">
              <w:rPr>
                <w:sz w:val="18"/>
                <w:szCs w:val="18"/>
              </w:rPr>
              <w:t>__________________________________________</w:t>
            </w:r>
          </w:p>
          <w:p w14:paraId="2A372593" w14:textId="77777777" w:rsidR="00BF1DC1" w:rsidRPr="005316DD" w:rsidRDefault="00BF1DC1" w:rsidP="00CB48A0">
            <w:pPr>
              <w:rPr>
                <w:sz w:val="18"/>
                <w:szCs w:val="18"/>
              </w:rPr>
            </w:pPr>
            <w:r w:rsidRPr="005316DD">
              <w:rPr>
                <w:sz w:val="18"/>
                <w:szCs w:val="18"/>
              </w:rPr>
              <w:t>Signature of Petitioner                                        Date</w:t>
            </w:r>
          </w:p>
          <w:p w14:paraId="20A95311" w14:textId="77777777" w:rsidR="00BF1DC1" w:rsidRPr="005316DD" w:rsidRDefault="00BF1DC1" w:rsidP="00CB48A0">
            <w:pPr>
              <w:rPr>
                <w:sz w:val="18"/>
                <w:szCs w:val="18"/>
              </w:rPr>
            </w:pPr>
          </w:p>
          <w:p w14:paraId="1AE484C6" w14:textId="77777777" w:rsidR="00BF1DC1" w:rsidRPr="005316DD" w:rsidRDefault="00BF1DC1" w:rsidP="00CB48A0">
            <w:pPr>
              <w:rPr>
                <w:sz w:val="18"/>
                <w:szCs w:val="18"/>
              </w:rPr>
            </w:pPr>
          </w:p>
          <w:p w14:paraId="4BC6725A" w14:textId="77777777" w:rsidR="00BF1DC1" w:rsidRPr="005316DD" w:rsidRDefault="00BF1DC1" w:rsidP="00CB48A0">
            <w:pPr>
              <w:rPr>
                <w:sz w:val="18"/>
                <w:szCs w:val="18"/>
              </w:rPr>
            </w:pPr>
            <w:r w:rsidRPr="005316DD">
              <w:rPr>
                <w:sz w:val="18"/>
                <w:szCs w:val="18"/>
              </w:rPr>
              <w:t>________________________________________</w:t>
            </w:r>
          </w:p>
          <w:p w14:paraId="171DB90B" w14:textId="77777777" w:rsidR="00BF1DC1" w:rsidRPr="005316DD" w:rsidRDefault="00BF1DC1" w:rsidP="00CB48A0">
            <w:pPr>
              <w:rPr>
                <w:sz w:val="18"/>
                <w:szCs w:val="18"/>
              </w:rPr>
            </w:pPr>
            <w:r w:rsidRPr="005316DD">
              <w:rPr>
                <w:sz w:val="18"/>
                <w:szCs w:val="18"/>
              </w:rPr>
              <w:t>Street/PO address</w:t>
            </w:r>
          </w:p>
          <w:p w14:paraId="6A50A65F" w14:textId="77777777" w:rsidR="00BF1DC1" w:rsidRPr="005316DD" w:rsidRDefault="00BF1DC1" w:rsidP="00CB48A0">
            <w:pPr>
              <w:rPr>
                <w:sz w:val="18"/>
                <w:szCs w:val="18"/>
              </w:rPr>
            </w:pPr>
          </w:p>
          <w:p w14:paraId="330B8060" w14:textId="77777777" w:rsidR="00BF1DC1" w:rsidRPr="005316DD" w:rsidRDefault="00BF1DC1" w:rsidP="00CB48A0">
            <w:pPr>
              <w:rPr>
                <w:sz w:val="18"/>
                <w:szCs w:val="18"/>
              </w:rPr>
            </w:pPr>
          </w:p>
          <w:p w14:paraId="5B48B1FF" w14:textId="77777777" w:rsidR="00BF1DC1" w:rsidRPr="005316DD" w:rsidRDefault="00BF1DC1" w:rsidP="00CB48A0">
            <w:pPr>
              <w:rPr>
                <w:sz w:val="18"/>
                <w:szCs w:val="18"/>
              </w:rPr>
            </w:pPr>
            <w:r w:rsidRPr="005316DD">
              <w:rPr>
                <w:sz w:val="18"/>
                <w:szCs w:val="18"/>
              </w:rPr>
              <w:t>__________________________________________</w:t>
            </w:r>
          </w:p>
          <w:p w14:paraId="0EE17CA6" w14:textId="77777777" w:rsidR="00BF1DC1" w:rsidRPr="005316DD" w:rsidRDefault="00BF1DC1" w:rsidP="00CB48A0">
            <w:pPr>
              <w:rPr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PlaceType">
                <w:r w:rsidRPr="005316DD">
                  <w:rPr>
                    <w:sz w:val="18"/>
                    <w:szCs w:val="18"/>
                  </w:rPr>
                  <w:t>City</w:t>
                </w:r>
              </w:smartTag>
              <w:r w:rsidRPr="005316DD">
                <w:rPr>
                  <w:sz w:val="18"/>
                  <w:szCs w:val="18"/>
                </w:rPr>
                <w:t xml:space="preserve"> </w:t>
              </w:r>
              <w:smartTag w:uri="urn:schemas-microsoft-com:office:smarttags" w:element="PlaceType">
                <w:r w:rsidRPr="005316DD">
                  <w:rPr>
                    <w:sz w:val="18"/>
                    <w:szCs w:val="18"/>
                  </w:rPr>
                  <w:t>State</w:t>
                </w:r>
              </w:smartTag>
            </w:smartTag>
            <w:r w:rsidRPr="005316DD">
              <w:rPr>
                <w:sz w:val="18"/>
                <w:szCs w:val="18"/>
              </w:rPr>
              <w:t xml:space="preserve"> Zip Code</w:t>
            </w:r>
          </w:p>
          <w:p w14:paraId="7B77AD30" w14:textId="77777777" w:rsidR="00BF1DC1" w:rsidRPr="005316DD" w:rsidRDefault="00BF1DC1" w:rsidP="00CB48A0">
            <w:pPr>
              <w:rPr>
                <w:sz w:val="18"/>
                <w:szCs w:val="18"/>
              </w:rPr>
            </w:pPr>
          </w:p>
        </w:tc>
      </w:tr>
    </w:tbl>
    <w:p w14:paraId="512BB368" w14:textId="77777777" w:rsidR="00BF1DC1" w:rsidRDefault="00BF1DC1" w:rsidP="00BF1DC1">
      <w:pPr>
        <w:pBdr>
          <w:bottom w:val="single" w:sz="12" w:space="1" w:color="auto"/>
        </w:pBdr>
        <w:jc w:val="center"/>
        <w:rPr>
          <w:b/>
          <w:u w:val="single"/>
        </w:rPr>
      </w:pPr>
    </w:p>
    <w:p w14:paraId="148E8EAD" w14:textId="77777777" w:rsidR="00BF1DC1" w:rsidRDefault="00BF1DC1" w:rsidP="00BF1DC1">
      <w:pPr>
        <w:jc w:val="center"/>
        <w:rPr>
          <w:b/>
          <w:u w:val="single"/>
        </w:rPr>
      </w:pPr>
    </w:p>
    <w:p w14:paraId="1B3CB8EB" w14:textId="77777777" w:rsidR="00BF1DC1" w:rsidRDefault="00BF1DC1" w:rsidP="00BF1DC1"/>
    <w:p w14:paraId="3C0439EC" w14:textId="198B976C" w:rsidR="00BF1DC1" w:rsidRDefault="00BF1DC1" w:rsidP="00BF1DC1">
      <w:r>
        <w:lastRenderedPageBreak/>
        <w:t xml:space="preserve">FOR OFFICE USE ONLY: </w:t>
      </w:r>
    </w:p>
    <w:p w14:paraId="6F1DF891" w14:textId="77777777" w:rsidR="00C36E2E" w:rsidRDefault="00C36E2E" w:rsidP="00BF1DC1"/>
    <w:p w14:paraId="2D590893" w14:textId="77777777" w:rsidR="00C36E2E" w:rsidRDefault="00C36E2E" w:rsidP="00C36E2E">
      <w:pPr>
        <w:jc w:val="center"/>
      </w:pPr>
    </w:p>
    <w:p w14:paraId="092ED99F" w14:textId="3515A387" w:rsidR="00BF1DC1" w:rsidRDefault="00BF1DC1" w:rsidP="00BF1DC1">
      <w:r>
        <w:t>Based on the Affidavit appearing above</w:t>
      </w:r>
      <w:r w:rsidR="00C36E2E">
        <w:t>, it is ORDERED that</w:t>
      </w:r>
      <w:r>
        <w:t xml:space="preserve">: </w:t>
      </w:r>
    </w:p>
    <w:p w14:paraId="655F55CB" w14:textId="77777777" w:rsidR="00BF1DC1" w:rsidRDefault="00BF1DC1" w:rsidP="00BF1DC1"/>
    <w:p w14:paraId="156B2CF5" w14:textId="77777777" w:rsidR="00BF1DC1" w:rsidRDefault="00BF1DC1" w:rsidP="00BF1DC1">
      <w:r>
        <w:t xml:space="preserve">⁭ the petitioner is authorized to proceed in the contested case </w:t>
      </w:r>
      <w:r w:rsidRPr="0063567A">
        <w:rPr>
          <w:i/>
          <w:iCs/>
        </w:rPr>
        <w:t>in forma</w:t>
      </w:r>
      <w:r>
        <w:t xml:space="preserve"> pauperis</w:t>
      </w:r>
    </w:p>
    <w:p w14:paraId="4BA86F2C" w14:textId="77777777" w:rsidR="00BF1DC1" w:rsidRDefault="00BF1DC1" w:rsidP="00BF1DC1"/>
    <w:p w14:paraId="17BDBF5B" w14:textId="77777777" w:rsidR="00BF1DC1" w:rsidRDefault="00BF1DC1" w:rsidP="00BF1DC1">
      <w:r>
        <w:t>⁭ the Request is denied.</w:t>
      </w:r>
    </w:p>
    <w:p w14:paraId="17C465C6" w14:textId="77777777" w:rsidR="00BF1DC1" w:rsidRDefault="00BF1DC1" w:rsidP="00BF1DC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03"/>
        <w:gridCol w:w="3847"/>
      </w:tblGrid>
      <w:tr w:rsidR="00BF1DC1" w:rsidRPr="005316DD" w14:paraId="61F0D27A" w14:textId="77777777" w:rsidTr="00CB48A0">
        <w:tc>
          <w:tcPr>
            <w:tcW w:w="5508" w:type="dxa"/>
          </w:tcPr>
          <w:p w14:paraId="6562CDC3" w14:textId="77777777" w:rsidR="00BF1DC1" w:rsidRPr="005316DD" w:rsidRDefault="00BF1DC1" w:rsidP="00CB48A0"/>
          <w:p w14:paraId="1A7CAB87" w14:textId="77777777" w:rsidR="00BF1DC1" w:rsidRPr="005316DD" w:rsidRDefault="00BF1DC1" w:rsidP="00CB48A0">
            <w:r w:rsidRPr="005316DD">
              <w:t>____________________________________________</w:t>
            </w:r>
          </w:p>
          <w:p w14:paraId="3BCD0CEB" w14:textId="77777777" w:rsidR="00BF1DC1" w:rsidRPr="005316DD" w:rsidRDefault="00BF1DC1" w:rsidP="00CB48A0">
            <w:pPr>
              <w:rPr>
                <w:sz w:val="18"/>
                <w:szCs w:val="18"/>
              </w:rPr>
            </w:pPr>
            <w:r w:rsidRPr="005316DD">
              <w:rPr>
                <w:sz w:val="18"/>
                <w:szCs w:val="18"/>
              </w:rPr>
              <w:t>Date</w:t>
            </w:r>
          </w:p>
          <w:p w14:paraId="44757A06" w14:textId="77777777" w:rsidR="00BF1DC1" w:rsidRPr="005316DD" w:rsidRDefault="00BF1DC1" w:rsidP="00CB48A0">
            <w:pPr>
              <w:rPr>
                <w:sz w:val="18"/>
                <w:szCs w:val="18"/>
              </w:rPr>
            </w:pPr>
          </w:p>
          <w:p w14:paraId="69D70C2C" w14:textId="77777777" w:rsidR="00BF1DC1" w:rsidRPr="005316DD" w:rsidRDefault="00BF1DC1" w:rsidP="00CB48A0">
            <w:pPr>
              <w:rPr>
                <w:sz w:val="18"/>
                <w:szCs w:val="18"/>
              </w:rPr>
            </w:pPr>
          </w:p>
          <w:p w14:paraId="79FAE593" w14:textId="77777777" w:rsidR="00BF1DC1" w:rsidRPr="005316DD" w:rsidRDefault="00BF1DC1" w:rsidP="00CB48A0">
            <w:pPr>
              <w:rPr>
                <w:sz w:val="18"/>
                <w:szCs w:val="18"/>
              </w:rPr>
            </w:pPr>
            <w:r w:rsidRPr="005316DD">
              <w:rPr>
                <w:sz w:val="18"/>
                <w:szCs w:val="18"/>
              </w:rPr>
              <w:t>__________________________________________________________</w:t>
            </w:r>
          </w:p>
          <w:p w14:paraId="29462054" w14:textId="77777777" w:rsidR="00BF1DC1" w:rsidRPr="005316DD" w:rsidRDefault="00BF1DC1" w:rsidP="00CB48A0">
            <w:pPr>
              <w:rPr>
                <w:sz w:val="18"/>
                <w:szCs w:val="18"/>
              </w:rPr>
            </w:pPr>
            <w:r w:rsidRPr="005316DD">
              <w:rPr>
                <w:sz w:val="18"/>
                <w:szCs w:val="18"/>
              </w:rPr>
              <w:t>Signature</w:t>
            </w:r>
          </w:p>
        </w:tc>
        <w:tc>
          <w:tcPr>
            <w:tcW w:w="5508" w:type="dxa"/>
          </w:tcPr>
          <w:p w14:paraId="02530DF6" w14:textId="77777777" w:rsidR="00BF1DC1" w:rsidRPr="005316DD" w:rsidRDefault="00BF1DC1" w:rsidP="00CB48A0"/>
          <w:p w14:paraId="474B48DE" w14:textId="2B556FCA" w:rsidR="00BF1DC1" w:rsidRPr="005316DD" w:rsidRDefault="00BF1DC1" w:rsidP="00CB48A0">
            <w:pPr>
              <w:rPr>
                <w:sz w:val="18"/>
                <w:szCs w:val="18"/>
              </w:rPr>
            </w:pPr>
            <w:r w:rsidRPr="005316DD">
              <w:rPr>
                <w:sz w:val="18"/>
                <w:szCs w:val="18"/>
              </w:rPr>
              <w:t xml:space="preserve">⁭ </w:t>
            </w:r>
            <w:r>
              <w:rPr>
                <w:sz w:val="18"/>
                <w:szCs w:val="18"/>
              </w:rPr>
              <w:t>Chief Administrative Law Judge</w:t>
            </w:r>
          </w:p>
          <w:p w14:paraId="2E3756D3" w14:textId="77777777" w:rsidR="00BF1DC1" w:rsidRPr="005316DD" w:rsidRDefault="00BF1DC1" w:rsidP="00CB48A0">
            <w:pPr>
              <w:rPr>
                <w:sz w:val="18"/>
                <w:szCs w:val="18"/>
              </w:rPr>
            </w:pPr>
          </w:p>
          <w:p w14:paraId="1C0AB5E5" w14:textId="378F1B87" w:rsidR="00BF1DC1" w:rsidRPr="005316DD" w:rsidRDefault="00BF1DC1" w:rsidP="00CB48A0">
            <w:r w:rsidRPr="005316DD">
              <w:rPr>
                <w:sz w:val="18"/>
                <w:szCs w:val="18"/>
              </w:rPr>
              <w:t xml:space="preserve">⁭ </w:t>
            </w:r>
            <w:r>
              <w:rPr>
                <w:sz w:val="18"/>
                <w:szCs w:val="18"/>
              </w:rPr>
              <w:t>Senior Administrative Law Judge</w:t>
            </w:r>
            <w:r w:rsidRPr="005316DD">
              <w:rPr>
                <w:sz w:val="18"/>
                <w:szCs w:val="18"/>
              </w:rPr>
              <w:t xml:space="preserve">                          </w:t>
            </w:r>
          </w:p>
        </w:tc>
      </w:tr>
    </w:tbl>
    <w:p w14:paraId="4940CD67" w14:textId="6EC78CAD" w:rsidR="00463E40" w:rsidRDefault="00463E40" w:rsidP="00672171">
      <w:pPr>
        <w:jc w:val="both"/>
        <w:rPr>
          <w:rFonts w:eastAsiaTheme="majorEastAsia"/>
          <w:sz w:val="22"/>
          <w:szCs w:val="22"/>
        </w:rPr>
      </w:pPr>
    </w:p>
    <w:p w14:paraId="7726676F" w14:textId="1A9BCE02" w:rsidR="00672171" w:rsidRPr="00487B2C" w:rsidRDefault="00672171" w:rsidP="00672171">
      <w:pPr>
        <w:rPr>
          <w:sz w:val="23"/>
          <w:szCs w:val="23"/>
        </w:rPr>
      </w:pPr>
      <w:r w:rsidRPr="00487B2C">
        <w:rPr>
          <w:b/>
          <w:bCs/>
          <w:sz w:val="23"/>
          <w:szCs w:val="23"/>
        </w:rPr>
        <w:t>Mail the completed form to:</w:t>
      </w:r>
      <w:r w:rsidR="004273E4">
        <w:rPr>
          <w:sz w:val="23"/>
          <w:szCs w:val="23"/>
        </w:rPr>
        <w:t xml:space="preserve"> </w:t>
      </w:r>
      <w:r w:rsidRPr="00487B2C">
        <w:rPr>
          <w:sz w:val="23"/>
          <w:szCs w:val="23"/>
        </w:rPr>
        <w:t>Office of Administrative Hearings, ATTN: Chief Hearings Clerk, 1711 New Hope Church Road, Raleigh, North Carolina 27609</w:t>
      </w:r>
    </w:p>
    <w:p w14:paraId="49413C0A" w14:textId="77777777" w:rsidR="00672171" w:rsidRDefault="00672171" w:rsidP="00672171">
      <w:pPr>
        <w:jc w:val="both"/>
        <w:rPr>
          <w:rFonts w:eastAsiaTheme="majorEastAsia"/>
          <w:bCs/>
          <w:noProof/>
          <w:color w:val="000000"/>
          <w:u w:val="single"/>
        </w:rPr>
      </w:pPr>
    </w:p>
    <w:bookmarkEnd w:id="0"/>
    <w:sectPr w:rsidR="00672171" w:rsidSect="00487B2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51C6FC" w14:textId="77777777" w:rsidR="009C6770" w:rsidRDefault="009C6770" w:rsidP="00190271">
      <w:r>
        <w:separator/>
      </w:r>
    </w:p>
  </w:endnote>
  <w:endnote w:type="continuationSeparator" w:id="0">
    <w:p w14:paraId="078D7FD8" w14:textId="77777777" w:rsidR="009C6770" w:rsidRDefault="009C6770" w:rsidP="001902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28B9AE" w14:textId="77777777" w:rsidR="00BF1DC1" w:rsidRDefault="00BF1D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30B8E3" w14:textId="77777777" w:rsidR="00BF1DC1" w:rsidRDefault="00BF1D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5FC427" w14:textId="10DFB68B" w:rsidR="00B43718" w:rsidRDefault="00B43718">
    <w:pPr>
      <w:pStyle w:val="Footer"/>
    </w:pPr>
    <w:r>
      <w:t xml:space="preserve">Rev. </w:t>
    </w:r>
    <w:r w:rsidR="00BF1DC1">
      <w:t>10</w:t>
    </w:r>
    <w:r>
      <w:t>/202</w:t>
    </w:r>
    <w:r w:rsidR="00BF1DC1"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E3C362" w14:textId="77777777" w:rsidR="009C6770" w:rsidRDefault="009C6770" w:rsidP="00190271">
      <w:r>
        <w:separator/>
      </w:r>
    </w:p>
  </w:footnote>
  <w:footnote w:type="continuationSeparator" w:id="0">
    <w:p w14:paraId="458AB461" w14:textId="77777777" w:rsidR="009C6770" w:rsidRDefault="009C6770" w:rsidP="001902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62F735" w14:textId="77777777" w:rsidR="00BF1DC1" w:rsidRDefault="00BF1D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AC6E6F" w14:textId="77777777" w:rsidR="00BF1DC1" w:rsidRDefault="00BF1D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7036D6" w14:textId="6E4A48D9" w:rsidR="00190271" w:rsidRDefault="00487B2C" w:rsidP="00487B2C">
    <w:pPr>
      <w:widowControl w:val="0"/>
      <w:tabs>
        <w:tab w:val="left" w:pos="3672"/>
        <w:tab w:val="center" w:pos="4462"/>
      </w:tabs>
      <w:autoSpaceDE w:val="0"/>
      <w:autoSpaceDN w:val="0"/>
      <w:adjustRightInd w:val="0"/>
    </w:pP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K0MDEwszA1tjQ1NzBT0lEKTi0uzszPAykwrAUAxOfqOiwAAAA="/>
  </w:docVars>
  <w:rsids>
    <w:rsidRoot w:val="00546335"/>
    <w:rsid w:val="00097DCC"/>
    <w:rsid w:val="000B2AA4"/>
    <w:rsid w:val="000C5DD5"/>
    <w:rsid w:val="000C7495"/>
    <w:rsid w:val="000D0B40"/>
    <w:rsid w:val="00114167"/>
    <w:rsid w:val="00146A64"/>
    <w:rsid w:val="00190271"/>
    <w:rsid w:val="00192AC3"/>
    <w:rsid w:val="001F43F0"/>
    <w:rsid w:val="00341409"/>
    <w:rsid w:val="00353AA2"/>
    <w:rsid w:val="00365D8C"/>
    <w:rsid w:val="00401229"/>
    <w:rsid w:val="004273E4"/>
    <w:rsid w:val="00463E40"/>
    <w:rsid w:val="00487B2C"/>
    <w:rsid w:val="005208EC"/>
    <w:rsid w:val="00546335"/>
    <w:rsid w:val="005D2D16"/>
    <w:rsid w:val="0063567A"/>
    <w:rsid w:val="00656628"/>
    <w:rsid w:val="00672171"/>
    <w:rsid w:val="006774A2"/>
    <w:rsid w:val="006E4279"/>
    <w:rsid w:val="006F77C9"/>
    <w:rsid w:val="00740A83"/>
    <w:rsid w:val="00765EC7"/>
    <w:rsid w:val="00800964"/>
    <w:rsid w:val="0088663B"/>
    <w:rsid w:val="009A30CF"/>
    <w:rsid w:val="009C6770"/>
    <w:rsid w:val="00A439B8"/>
    <w:rsid w:val="00A9241A"/>
    <w:rsid w:val="00AB2809"/>
    <w:rsid w:val="00AF6E42"/>
    <w:rsid w:val="00B316D9"/>
    <w:rsid w:val="00B43718"/>
    <w:rsid w:val="00BB48E4"/>
    <w:rsid w:val="00BD0FDE"/>
    <w:rsid w:val="00BE6F7F"/>
    <w:rsid w:val="00BF1DC1"/>
    <w:rsid w:val="00C037D2"/>
    <w:rsid w:val="00C36E2E"/>
    <w:rsid w:val="00C70327"/>
    <w:rsid w:val="00CB4370"/>
    <w:rsid w:val="00CC4407"/>
    <w:rsid w:val="00CE6F36"/>
    <w:rsid w:val="00D41730"/>
    <w:rsid w:val="00E745F4"/>
    <w:rsid w:val="00E777E5"/>
    <w:rsid w:val="00E81FCF"/>
    <w:rsid w:val="00E867C3"/>
    <w:rsid w:val="00EA5E5E"/>
    <w:rsid w:val="00F2457C"/>
    <w:rsid w:val="00FA3C75"/>
    <w:rsid w:val="00FB7B50"/>
    <w:rsid w:val="00FF0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hapeDefaults>
    <o:shapedefaults v:ext="edit" spidmax="34817"/>
    <o:shapelayout v:ext="edit">
      <o:idmap v:ext="edit" data="1"/>
    </o:shapelayout>
  </w:shapeDefaults>
  <w:decimalSymbol w:val="."/>
  <w:listSeparator w:val=","/>
  <w14:docId w14:val="0C3248F4"/>
  <w15:docId w15:val="{2767563E-CBC3-493F-B33C-25C177762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745F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7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902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90271"/>
    <w:rPr>
      <w:sz w:val="24"/>
      <w:szCs w:val="24"/>
    </w:rPr>
  </w:style>
  <w:style w:type="paragraph" w:styleId="Footer">
    <w:name w:val="footer"/>
    <w:basedOn w:val="Normal"/>
    <w:link w:val="FooterChar"/>
    <w:rsid w:val="001902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90271"/>
    <w:rPr>
      <w:sz w:val="24"/>
      <w:szCs w:val="24"/>
    </w:rPr>
  </w:style>
  <w:style w:type="paragraph" w:styleId="BalloonText">
    <w:name w:val="Balloon Text"/>
    <w:basedOn w:val="Normal"/>
    <w:link w:val="BalloonTextChar"/>
    <w:rsid w:val="00097D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97DCC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81FC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01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7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9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2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6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North Carolina</Company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guilford</dc:creator>
  <cp:keywords/>
  <dc:description/>
  <cp:lastModifiedBy>Garner, Lisa J</cp:lastModifiedBy>
  <cp:revision>2</cp:revision>
  <cp:lastPrinted>2025-10-22T19:33:00Z</cp:lastPrinted>
  <dcterms:created xsi:type="dcterms:W3CDTF">2025-11-06T19:41:00Z</dcterms:created>
  <dcterms:modified xsi:type="dcterms:W3CDTF">2025-11-06T19:41:00Z</dcterms:modified>
</cp:coreProperties>
</file>